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3C682CC3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r w:rsidRPr="004A5F25">
        <w:rPr>
          <w:color w:val="C00000"/>
          <w:sz w:val="32"/>
          <w:szCs w:val="32"/>
        </w:rPr>
        <w:t xml:space="preserve">Part A </w:t>
      </w:r>
      <w:r w:rsidRPr="000F691A">
        <w:rPr>
          <w:sz w:val="32"/>
          <w:szCs w:val="32"/>
        </w:rPr>
        <w:t xml:space="preserve">- </w:t>
      </w:r>
      <w:r w:rsidR="004F24CD">
        <w:rPr>
          <w:sz w:val="32"/>
          <w:szCs w:val="32"/>
        </w:rPr>
        <w:t>Physical</w:t>
      </w:r>
      <w:r w:rsidR="00A46034" w:rsidRPr="000F691A">
        <w:rPr>
          <w:sz w:val="32"/>
          <w:szCs w:val="32"/>
        </w:rPr>
        <w:t xml:space="preserve"> Therapy/Rehabilitation </w:t>
      </w:r>
      <w:r w:rsidR="00E52044">
        <w:rPr>
          <w:sz w:val="32"/>
          <w:szCs w:val="32"/>
        </w:rPr>
        <w:t xml:space="preserve">Progress </w:t>
      </w:r>
      <w:r w:rsidR="00A46034" w:rsidRPr="000F691A">
        <w:rPr>
          <w:sz w:val="32"/>
          <w:szCs w:val="32"/>
        </w:rPr>
        <w:t>Note</w:t>
      </w:r>
      <w:r>
        <w:rPr>
          <w:sz w:val="32"/>
          <w:szCs w:val="32"/>
        </w:rPr>
        <w:t xml:space="preserve"> </w:t>
      </w:r>
    </w:p>
    <w:p w14:paraId="09CBB927" w14:textId="56F2B712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277415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277415" w:rsidRDefault="00A46034" w:rsidP="00A46034">
            <w:pPr>
              <w:pStyle w:val="Header"/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Health Plan ID:</w:t>
            </w:r>
          </w:p>
        </w:tc>
      </w:tr>
      <w:tr w:rsidR="00A46034" w:rsidRPr="00277415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 xml:space="preserve">               Date of Review:</w:t>
            </w:r>
          </w:p>
        </w:tc>
      </w:tr>
    </w:tbl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2546"/>
        <w:gridCol w:w="437"/>
        <w:gridCol w:w="450"/>
        <w:gridCol w:w="831"/>
        <w:gridCol w:w="1206"/>
        <w:gridCol w:w="78"/>
        <w:gridCol w:w="634"/>
        <w:gridCol w:w="651"/>
        <w:gridCol w:w="778"/>
        <w:gridCol w:w="746"/>
        <w:gridCol w:w="718"/>
        <w:gridCol w:w="646"/>
        <w:gridCol w:w="1344"/>
      </w:tblGrid>
      <w:tr w:rsidR="00757AFA" w:rsidRPr="00277415" w14:paraId="6AE0DDB9" w14:textId="77777777" w:rsidTr="00A335D4">
        <w:trPr>
          <w:trHeight w:val="216"/>
        </w:trPr>
        <w:tc>
          <w:tcPr>
            <w:tcW w:w="2560" w:type="dxa"/>
          </w:tcPr>
          <w:p w14:paraId="4B643F74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16"/>
                <w:szCs w:val="16"/>
              </w:rPr>
            </w:pPr>
            <w:r w:rsidRPr="00277415">
              <w:rPr>
                <w:rFonts w:cstheme="minorHAnsi"/>
                <w:b/>
                <w:bCs/>
                <w:sz w:val="16"/>
                <w:szCs w:val="16"/>
              </w:rPr>
              <w:t>(Circle choice below)</w:t>
            </w:r>
          </w:p>
          <w:p w14:paraId="263C9F76" w14:textId="77777777" w:rsidR="00757AFA" w:rsidRPr="00277415" w:rsidRDefault="00757AFA" w:rsidP="00700E21">
            <w:pPr>
              <w:contextualSpacing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  <w:p w14:paraId="7C79C46E" w14:textId="1BAD2F23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ED MOBILITY</w:t>
            </w:r>
          </w:p>
        </w:tc>
        <w:tc>
          <w:tcPr>
            <w:tcW w:w="2903" w:type="dxa"/>
            <w:gridSpan w:val="4"/>
          </w:tcPr>
          <w:p w14:paraId="249FF4BC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421F7B0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671A393" w14:textId="6F497EB9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OLLING</w:t>
            </w:r>
          </w:p>
        </w:tc>
        <w:tc>
          <w:tcPr>
            <w:tcW w:w="714" w:type="dxa"/>
            <w:gridSpan w:val="2"/>
          </w:tcPr>
          <w:p w14:paraId="0C6061C3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FEA0280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09D22BC" w14:textId="71E1F1EA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24DA8129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346AA8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74A4218" w14:textId="0C6E7611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0C07EB2C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ED97873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6D64440" w14:textId="6B1E71AF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C1D6A19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23F39AA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5050133" w14:textId="41F3B1BF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3CE9D57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A616926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C0BD2FA" w14:textId="73461B13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331704BA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916A155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CA9854F" w14:textId="053F29C8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480E7D6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D1E6E7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E6BDBEC" w14:textId="1CAFC4C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57AFA" w:rsidRPr="00277415" w14:paraId="74F19AD2" w14:textId="77777777" w:rsidTr="000C1651">
        <w:trPr>
          <w:cantSplit/>
          <w:trHeight w:val="403"/>
        </w:trPr>
        <w:tc>
          <w:tcPr>
            <w:tcW w:w="2560" w:type="dxa"/>
          </w:tcPr>
          <w:p w14:paraId="4FA6FF1D" w14:textId="77777777" w:rsidR="00757AFA" w:rsidRPr="00277415" w:rsidRDefault="00757AFA" w:rsidP="00700E21">
            <w:pPr>
              <w:contextualSpacing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2903" w:type="dxa"/>
            <w:gridSpan w:val="4"/>
          </w:tcPr>
          <w:p w14:paraId="4952CAF6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495CD95" w14:textId="18BC933F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UPINE-SIT</w:t>
            </w:r>
          </w:p>
        </w:tc>
        <w:tc>
          <w:tcPr>
            <w:tcW w:w="714" w:type="dxa"/>
            <w:gridSpan w:val="2"/>
          </w:tcPr>
          <w:p w14:paraId="783DE48B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1FCA300" w14:textId="5EBA8EF8" w:rsidR="00757AFA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7A75A572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405F09F" w14:textId="0D41B7A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5D90BC5C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2ECD164" w14:textId="71F9825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17196DA0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229A3B3" w14:textId="33EDB13F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1184CC81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279D09C" w14:textId="3B9F54D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1E4E791A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644CE90" w14:textId="0BA6418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5C19CC99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8B50E48" w14:textId="1234816A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481C3722" w14:textId="77777777" w:rsidTr="000C1651">
        <w:trPr>
          <w:cantSplit/>
          <w:trHeight w:val="403"/>
        </w:trPr>
        <w:tc>
          <w:tcPr>
            <w:tcW w:w="2560" w:type="dxa"/>
          </w:tcPr>
          <w:p w14:paraId="73CD731B" w14:textId="2BC2A623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AMBULATION</w:t>
            </w:r>
          </w:p>
        </w:tc>
        <w:tc>
          <w:tcPr>
            <w:tcW w:w="2903" w:type="dxa"/>
            <w:gridSpan w:val="4"/>
            <w:vAlign w:val="center"/>
          </w:tcPr>
          <w:p w14:paraId="2BC5C6B9" w14:textId="64F15977" w:rsidR="005801F3" w:rsidRPr="005D25B4" w:rsidRDefault="005801F3" w:rsidP="005801F3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</w:t>
            </w:r>
            <w:r w:rsidRPr="005D25B4">
              <w:rPr>
                <w:rFonts w:cstheme="minorHAnsi"/>
                <w:b/>
                <w:bCs/>
                <w:sz w:val="18"/>
                <w:szCs w:val="18"/>
              </w:rPr>
              <w:t>feet          with</w:t>
            </w:r>
          </w:p>
        </w:tc>
        <w:tc>
          <w:tcPr>
            <w:tcW w:w="714" w:type="dxa"/>
            <w:gridSpan w:val="2"/>
          </w:tcPr>
          <w:p w14:paraId="0E18FC24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D65810B" w14:textId="6F8DAF7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29925A61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A147B09" w14:textId="6EA1FA66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57101FF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EC0BB4C" w14:textId="20A79CA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59317C8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2DE20D5" w14:textId="5A83E47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10DFBE3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E9E7D7E" w14:textId="7291CEF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5EBD213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1413D1E" w14:textId="18B0D67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531F3FC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ED26291" w14:textId="70DEC53A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46CAA6AF" w14:textId="77777777" w:rsidTr="000C1651">
        <w:trPr>
          <w:cantSplit/>
          <w:trHeight w:val="403"/>
        </w:trPr>
        <w:tc>
          <w:tcPr>
            <w:tcW w:w="2560" w:type="dxa"/>
          </w:tcPr>
          <w:p w14:paraId="7D7BE0C0" w14:textId="1D771B38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WB STATUS</w:t>
            </w:r>
          </w:p>
        </w:tc>
        <w:tc>
          <w:tcPr>
            <w:tcW w:w="2903" w:type="dxa"/>
            <w:gridSpan w:val="4"/>
          </w:tcPr>
          <w:p w14:paraId="146A17F2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680821EE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5254B7F" w14:textId="294E811D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LT</w:t>
            </w:r>
          </w:p>
        </w:tc>
        <w:tc>
          <w:tcPr>
            <w:tcW w:w="652" w:type="dxa"/>
          </w:tcPr>
          <w:p w14:paraId="7F931BA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2CE23E6" w14:textId="15AAE6E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T</w:t>
            </w:r>
          </w:p>
        </w:tc>
        <w:tc>
          <w:tcPr>
            <w:tcW w:w="780" w:type="dxa"/>
          </w:tcPr>
          <w:p w14:paraId="23A3179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9440372" w14:textId="64AC8DC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NWB</w:t>
            </w:r>
          </w:p>
        </w:tc>
        <w:tc>
          <w:tcPr>
            <w:tcW w:w="746" w:type="dxa"/>
          </w:tcPr>
          <w:p w14:paraId="54212A39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14524E6" w14:textId="38D5E65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TWB</w:t>
            </w:r>
          </w:p>
        </w:tc>
        <w:tc>
          <w:tcPr>
            <w:tcW w:w="719" w:type="dxa"/>
          </w:tcPr>
          <w:p w14:paraId="7F8BB1DD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4A56865" w14:textId="3AC2ED5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WB</w:t>
            </w:r>
          </w:p>
        </w:tc>
        <w:tc>
          <w:tcPr>
            <w:tcW w:w="646" w:type="dxa"/>
          </w:tcPr>
          <w:p w14:paraId="277BD9E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A2A031" w14:textId="406F293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FWB</w:t>
            </w:r>
          </w:p>
        </w:tc>
        <w:tc>
          <w:tcPr>
            <w:tcW w:w="1345" w:type="dxa"/>
          </w:tcPr>
          <w:p w14:paraId="7749775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1E845CE" w14:textId="038D3851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801F3" w:rsidRPr="00277415" w14:paraId="50BA8A22" w14:textId="77777777" w:rsidTr="000C1651">
        <w:trPr>
          <w:cantSplit/>
          <w:trHeight w:val="403"/>
        </w:trPr>
        <w:tc>
          <w:tcPr>
            <w:tcW w:w="2560" w:type="dxa"/>
          </w:tcPr>
          <w:p w14:paraId="67695FEA" w14:textId="4B9C4BBC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2903" w:type="dxa"/>
            <w:gridSpan w:val="4"/>
          </w:tcPr>
          <w:p w14:paraId="50918AC5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5FBF0A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A857D95" w14:textId="3EF4D0E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50FE44B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E2FAB0C" w14:textId="459F1FC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04932CCD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5C1D72F" w14:textId="1D2A729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007AD497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68E83C" w14:textId="033A4E2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ED498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BA22E8D" w14:textId="6CDD72F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0690E6DF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7E08827" w14:textId="7FF5AAD6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0EA7CBEE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BD40B19" w14:textId="56472A6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5FDA543D" w14:textId="77777777" w:rsidTr="000C1651">
        <w:trPr>
          <w:cantSplit/>
          <w:trHeight w:val="403"/>
        </w:trPr>
        <w:tc>
          <w:tcPr>
            <w:tcW w:w="2560" w:type="dxa"/>
          </w:tcPr>
          <w:p w14:paraId="1F522234" w14:textId="53D3F60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IT TO STAND</w:t>
            </w:r>
          </w:p>
        </w:tc>
        <w:tc>
          <w:tcPr>
            <w:tcW w:w="2903" w:type="dxa"/>
            <w:gridSpan w:val="4"/>
          </w:tcPr>
          <w:p w14:paraId="2CF6F54A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7CEB82CB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92CEDE7" w14:textId="7205B3B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5FCD153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BAF7E79" w14:textId="59B43B7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725B406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693D3B4" w14:textId="31C31513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40C4967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02D8206" w14:textId="0668C38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7C227E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CE1EDA7" w14:textId="524E1254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1822060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26718D3" w14:textId="6C4EB28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224D445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304BD8" w14:textId="79F0171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742B6166" w14:textId="77777777" w:rsidTr="000C1651">
        <w:trPr>
          <w:cantSplit/>
          <w:trHeight w:val="403"/>
        </w:trPr>
        <w:tc>
          <w:tcPr>
            <w:tcW w:w="2560" w:type="dxa"/>
            <w:vMerge w:val="restart"/>
          </w:tcPr>
          <w:p w14:paraId="0D22403F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UNSUPPORTED </w:t>
            </w:r>
          </w:p>
          <w:p w14:paraId="15B8E8EA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ITTING </w:t>
            </w:r>
          </w:p>
          <w:p w14:paraId="25D3EE75" w14:textId="76076BA1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855" w:type="dxa"/>
            <w:gridSpan w:val="2"/>
          </w:tcPr>
          <w:p w14:paraId="10B7C9D7" w14:textId="37965AFB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Static</w:t>
            </w:r>
          </w:p>
        </w:tc>
        <w:tc>
          <w:tcPr>
            <w:tcW w:w="2048" w:type="dxa"/>
            <w:gridSpan w:val="2"/>
          </w:tcPr>
          <w:p w14:paraId="4E6FBB92" w14:textId="331D93B1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01194B08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F7BAB4E" w14:textId="42601CF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7C4500C1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6678BF4" w14:textId="7E3AF88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375D3C2B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70E775" w14:textId="0EDA1178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5EDCE5E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F6C48D9" w14:textId="5B6BFF45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592CD0A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338266" w14:textId="274EA284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0EBD6CB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B1E6D88" w14:textId="1401266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0B2B7A3E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95CB226" w14:textId="1DFD45D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22674D17" w14:textId="77777777" w:rsidTr="000C1651">
        <w:trPr>
          <w:cantSplit/>
          <w:trHeight w:val="403"/>
        </w:trPr>
        <w:tc>
          <w:tcPr>
            <w:tcW w:w="2560" w:type="dxa"/>
            <w:vMerge/>
          </w:tcPr>
          <w:p w14:paraId="7E7B7DAE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  <w:gridSpan w:val="2"/>
          </w:tcPr>
          <w:p w14:paraId="62916B54" w14:textId="276FDF9C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Dynamic</w:t>
            </w:r>
          </w:p>
        </w:tc>
        <w:tc>
          <w:tcPr>
            <w:tcW w:w="2048" w:type="dxa"/>
            <w:gridSpan w:val="2"/>
          </w:tcPr>
          <w:p w14:paraId="7FCF5DBD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114B881B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4C0EE6" w14:textId="19B1376F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3EA8615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DE4757A" w14:textId="5CAA6DA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113C8BC3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07BC70C" w14:textId="5ACA7C4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50D76D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7900FC5" w14:textId="109617C4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91A6A01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CB9CE82" w14:textId="3561A43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7DE5DBD8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F34382E" w14:textId="762FF60F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8FFA2C0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15C0637" w14:textId="7213589E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26F3FC0A" w14:textId="77777777" w:rsidTr="000C1651">
        <w:trPr>
          <w:cantSplit/>
          <w:trHeight w:val="403"/>
        </w:trPr>
        <w:tc>
          <w:tcPr>
            <w:tcW w:w="2560" w:type="dxa"/>
            <w:vMerge w:val="restart"/>
          </w:tcPr>
          <w:p w14:paraId="562F94F8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UNSUPPORTED </w:t>
            </w:r>
          </w:p>
          <w:p w14:paraId="7A72DF75" w14:textId="33143179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TANDING </w:t>
            </w:r>
          </w:p>
          <w:p w14:paraId="1B82A7B8" w14:textId="23F384E4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855" w:type="dxa"/>
            <w:gridSpan w:val="2"/>
          </w:tcPr>
          <w:p w14:paraId="7E68EEB2" w14:textId="4878371F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Static</w:t>
            </w:r>
          </w:p>
        </w:tc>
        <w:tc>
          <w:tcPr>
            <w:tcW w:w="2048" w:type="dxa"/>
            <w:gridSpan w:val="2"/>
          </w:tcPr>
          <w:p w14:paraId="1A9A0CFD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476C754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2F11629" w14:textId="26DB52F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470AE6C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5EBEAFA" w14:textId="0845709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6AFC0439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6A2489F" w14:textId="613AFC96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EF8E654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AC8C065" w14:textId="1DA8E435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734787DD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289CB38" w14:textId="1A34157C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5B28F49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B45E5CE" w14:textId="4D3CF836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370B0CE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38DEE18" w14:textId="3DFAD93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52DAB7FB" w14:textId="77777777" w:rsidTr="000C1651">
        <w:trPr>
          <w:cantSplit/>
          <w:trHeight w:val="403"/>
        </w:trPr>
        <w:tc>
          <w:tcPr>
            <w:tcW w:w="2560" w:type="dxa"/>
            <w:vMerge/>
          </w:tcPr>
          <w:p w14:paraId="7918E611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  <w:gridSpan w:val="2"/>
          </w:tcPr>
          <w:p w14:paraId="4B3F2398" w14:textId="184EE314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Dynamic</w:t>
            </w:r>
          </w:p>
        </w:tc>
        <w:tc>
          <w:tcPr>
            <w:tcW w:w="2048" w:type="dxa"/>
            <w:gridSpan w:val="2"/>
          </w:tcPr>
          <w:p w14:paraId="50455D27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47198BC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0138055" w14:textId="3A142178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3154B9B5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72EE437" w14:textId="1A6528A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35D6391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CF5F9AF" w14:textId="7659ACD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6949248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3787109" w14:textId="360C0AB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0703F1FD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E954487" w14:textId="3D6732C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3B13DB2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F72DC37" w14:textId="03CB3F5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74A7E3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476F67C" w14:textId="6FD9F7D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14:paraId="1CD9938C" w14:textId="77777777" w:rsidTr="00A335D4">
        <w:trPr>
          <w:gridAfter w:val="1"/>
          <w:wAfter w:w="1345" w:type="dxa"/>
          <w:trHeight w:val="368"/>
        </w:trPr>
        <w:tc>
          <w:tcPr>
            <w:tcW w:w="2965" w:type="dxa"/>
            <w:gridSpan w:val="2"/>
            <w:vAlign w:val="center"/>
          </w:tcPr>
          <w:p w14:paraId="1E7D5FE4" w14:textId="079278A0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INETTI GAIT</w:t>
            </w:r>
          </w:p>
        </w:tc>
        <w:tc>
          <w:tcPr>
            <w:tcW w:w="3864" w:type="dxa"/>
            <w:gridSpan w:val="6"/>
            <w:vAlign w:val="center"/>
          </w:tcPr>
          <w:p w14:paraId="4AD46EB7" w14:textId="49422D9A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/12          +              /16</w:t>
            </w:r>
          </w:p>
        </w:tc>
        <w:tc>
          <w:tcPr>
            <w:tcW w:w="2891" w:type="dxa"/>
            <w:gridSpan w:val="4"/>
            <w:vAlign w:val="center"/>
          </w:tcPr>
          <w:p w14:paraId="52A847DC" w14:textId="03518D55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                /28</w:t>
            </w:r>
          </w:p>
        </w:tc>
      </w:tr>
      <w:tr w:rsidR="004B3804" w14:paraId="705BA775" w14:textId="77777777" w:rsidTr="00A335D4">
        <w:trPr>
          <w:gridAfter w:val="1"/>
          <w:wAfter w:w="1345" w:type="dxa"/>
          <w:trHeight w:val="422"/>
        </w:trPr>
        <w:tc>
          <w:tcPr>
            <w:tcW w:w="2965" w:type="dxa"/>
            <w:gridSpan w:val="2"/>
            <w:vAlign w:val="center"/>
          </w:tcPr>
          <w:p w14:paraId="03DBA36D" w14:textId="1E2F18AD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ERG BALANCE TEST</w:t>
            </w:r>
            <w:r w:rsidR="00DC2F8F">
              <w:rPr>
                <w:rFonts w:cstheme="minorHAnsi"/>
                <w:b/>
                <w:bCs/>
                <w:sz w:val="20"/>
                <w:szCs w:val="20"/>
              </w:rPr>
              <w:t>/56</w:t>
            </w:r>
          </w:p>
        </w:tc>
        <w:tc>
          <w:tcPr>
            <w:tcW w:w="3864" w:type="dxa"/>
            <w:gridSpan w:val="6"/>
            <w:vAlign w:val="center"/>
          </w:tcPr>
          <w:p w14:paraId="1C193B81" w14:textId="562D77B2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</w:t>
            </w:r>
            <w:proofErr w:type="spellStart"/>
            <w:r w:rsidR="00DC2F8F">
              <w:rPr>
                <w:rFonts w:cstheme="minorHAnsi"/>
                <w:b/>
                <w:bCs/>
                <w:sz w:val="20"/>
                <w:szCs w:val="20"/>
              </w:rPr>
              <w:t>3MTW</w:t>
            </w:r>
            <w:proofErr w:type="spellEnd"/>
            <w:r w:rsidR="00DC2F8F">
              <w:rPr>
                <w:rFonts w:cstheme="minorHAnsi"/>
                <w:b/>
                <w:bCs/>
                <w:sz w:val="20"/>
                <w:szCs w:val="20"/>
              </w:rPr>
              <w:t xml:space="preserve">   FT</w:t>
            </w:r>
          </w:p>
        </w:tc>
        <w:tc>
          <w:tcPr>
            <w:tcW w:w="2891" w:type="dxa"/>
            <w:gridSpan w:val="4"/>
            <w:vAlign w:val="center"/>
          </w:tcPr>
          <w:p w14:paraId="0F0C9277" w14:textId="3A65288A" w:rsidR="004B3804" w:rsidRPr="00277415" w:rsidRDefault="00DC2F8F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C2F8F">
              <w:rPr>
                <w:rFonts w:cstheme="minorHAnsi"/>
                <w:b/>
                <w:bCs/>
                <w:sz w:val="20"/>
                <w:szCs w:val="20"/>
              </w:rPr>
              <w:t>30 FT</w:t>
            </w:r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GAIT SPEED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TIME</w:t>
            </w:r>
          </w:p>
        </w:tc>
      </w:tr>
      <w:tr w:rsidR="004B3804" w14:paraId="3233D002" w14:textId="77777777" w:rsidTr="00A335D4">
        <w:trPr>
          <w:gridAfter w:val="1"/>
          <w:wAfter w:w="1345" w:type="dxa"/>
          <w:trHeight w:val="458"/>
        </w:trPr>
        <w:tc>
          <w:tcPr>
            <w:tcW w:w="2965" w:type="dxa"/>
            <w:gridSpan w:val="2"/>
            <w:vAlign w:val="bottom"/>
          </w:tcPr>
          <w:p w14:paraId="768D5AB7" w14:textId="78920480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FALL RISK:     </w:t>
            </w:r>
          </w:p>
        </w:tc>
        <w:tc>
          <w:tcPr>
            <w:tcW w:w="1288" w:type="dxa"/>
            <w:gridSpan w:val="2"/>
            <w:vAlign w:val="bottom"/>
          </w:tcPr>
          <w:p w14:paraId="2FC4E446" w14:textId="4679B065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88" w:type="dxa"/>
            <w:gridSpan w:val="2"/>
            <w:vAlign w:val="bottom"/>
          </w:tcPr>
          <w:p w14:paraId="2F76104C" w14:textId="775342B3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88" w:type="dxa"/>
            <w:gridSpan w:val="2"/>
            <w:vAlign w:val="bottom"/>
          </w:tcPr>
          <w:p w14:paraId="27DE279A" w14:textId="30DE2411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2891" w:type="dxa"/>
            <w:gridSpan w:val="4"/>
            <w:vAlign w:val="center"/>
          </w:tcPr>
          <w:p w14:paraId="10A20202" w14:textId="7C5740FD" w:rsidR="004B3804" w:rsidRPr="00277415" w:rsidRDefault="00DC2F8F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TUG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>TIME</w:t>
            </w:r>
          </w:p>
        </w:tc>
      </w:tr>
    </w:tbl>
    <w:p w14:paraId="213A1882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  <w:r w:rsidRPr="00277415">
        <w:rPr>
          <w:rFonts w:cstheme="minorHAnsi"/>
          <w:b/>
          <w:bCs/>
          <w:sz w:val="20"/>
          <w:szCs w:val="20"/>
          <w:u w:val="single"/>
        </w:rPr>
        <w:t>LE STRENGTH:</w:t>
      </w:r>
    </w:p>
    <w:p w14:paraId="4CCAEE6B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</w:p>
    <w:p w14:paraId="70172EF0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</w:p>
    <w:p w14:paraId="3003BABC" w14:textId="2AE2C080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  <w:r w:rsidRPr="00277415">
        <w:rPr>
          <w:rFonts w:cstheme="minorHAnsi"/>
          <w:b/>
          <w:bCs/>
          <w:sz w:val="20"/>
          <w:szCs w:val="20"/>
          <w:u w:val="single"/>
        </w:rPr>
        <w:t>LE FLEXIBILITY/ROM:</w:t>
      </w:r>
    </w:p>
    <w:p w14:paraId="463989A0" w14:textId="77777777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  <w:r w:rsidRPr="00277415">
        <w:rPr>
          <w:rFonts w:asciiTheme="majorHAnsi" w:hAnsiTheme="majorHAnsi"/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248F54" wp14:editId="229B8FA4">
                <wp:simplePos x="0" y="0"/>
                <wp:positionH relativeFrom="column">
                  <wp:posOffset>-47625</wp:posOffset>
                </wp:positionH>
                <wp:positionV relativeFrom="paragraph">
                  <wp:posOffset>364490</wp:posOffset>
                </wp:positionV>
                <wp:extent cx="7000875" cy="238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08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B4099" w14:textId="77777777" w:rsidR="00A335D4" w:rsidRPr="00277415" w:rsidRDefault="00A335D4" w:rsidP="00A335D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7741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UNCTIONAL EXERCISE TOLERANCE/ENDURANCE:              POOR                                  FAIR                                      G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48F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75pt;margin-top:28.7pt;width:551.25pt;height:1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">
                <v:textbox>
                  <w:txbxContent>
                    <w:p w14:paraId="488B4099" w14:textId="77777777" w:rsidR="00A335D4" w:rsidRPr="00277415" w:rsidRDefault="00A335D4" w:rsidP="00A335D4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277415">
                        <w:rPr>
                          <w:b/>
                          <w:bCs/>
                          <w:sz w:val="20"/>
                          <w:szCs w:val="20"/>
                        </w:rPr>
                        <w:t>FUNCTIONAL EXERCISE TOLERANCE/ENDURANCE:              POOR                                  FAIR                                      GO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6745"/>
      </w:tblGrid>
      <w:tr w:rsidR="00A335D4" w:rsidRPr="00277415" w14:paraId="40E3082C" w14:textId="77777777" w:rsidTr="005D25B4">
        <w:trPr>
          <w:trHeight w:val="1358"/>
        </w:trPr>
        <w:tc>
          <w:tcPr>
            <w:tcW w:w="10970" w:type="dxa"/>
            <w:gridSpan w:val="2"/>
          </w:tcPr>
          <w:p w14:paraId="28618975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ASSESSMENT:</w:t>
            </w:r>
          </w:p>
        </w:tc>
      </w:tr>
      <w:tr w:rsidR="00A335D4" w:rsidRPr="00277415" w14:paraId="103DDC0B" w14:textId="77777777" w:rsidTr="00A335D4">
        <w:trPr>
          <w:trHeight w:val="440"/>
        </w:trPr>
        <w:tc>
          <w:tcPr>
            <w:tcW w:w="4225" w:type="dxa"/>
            <w:vAlign w:val="bottom"/>
          </w:tcPr>
          <w:p w14:paraId="5C765673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IGNIFICANT IMPROVEMENT:      YES        NO</w:t>
            </w:r>
          </w:p>
        </w:tc>
        <w:tc>
          <w:tcPr>
            <w:tcW w:w="6745" w:type="dxa"/>
            <w:vAlign w:val="bottom"/>
          </w:tcPr>
          <w:p w14:paraId="42DF6BF8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EHAB POTENTIAL:        FAIR            GOOD            EXCELLENT</w:t>
            </w:r>
          </w:p>
        </w:tc>
      </w:tr>
    </w:tbl>
    <w:p w14:paraId="302F4865" w14:textId="77777777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420"/>
      </w:tblGrid>
      <w:tr w:rsidR="00A335D4" w:rsidRPr="00277415" w14:paraId="24BB56E0" w14:textId="77777777" w:rsidTr="005D25B4">
        <w:trPr>
          <w:trHeight w:val="413"/>
        </w:trPr>
        <w:tc>
          <w:tcPr>
            <w:tcW w:w="3325" w:type="dxa"/>
          </w:tcPr>
          <w:p w14:paraId="20F91F96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MINUTES=</w:t>
            </w:r>
          </w:p>
        </w:tc>
        <w:tc>
          <w:tcPr>
            <w:tcW w:w="3420" w:type="dxa"/>
          </w:tcPr>
          <w:p w14:paraId="103D8F9E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DAYS=</w:t>
            </w:r>
          </w:p>
        </w:tc>
      </w:tr>
    </w:tbl>
    <w:p w14:paraId="420084E0" w14:textId="77777777" w:rsidR="00A335D4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p w14:paraId="2965FC42" w14:textId="5F0E458A" w:rsidR="00A335D4" w:rsidRPr="005D25B4" w:rsidRDefault="00A335D4" w:rsidP="005D25B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465DC8">
        <w:rPr>
          <w:b/>
          <w:sz w:val="18"/>
          <w:szCs w:val="18"/>
        </w:rPr>
        <w:t>:</w:t>
      </w:r>
      <w:r>
        <w:rPr>
          <w:b/>
          <w:sz w:val="18"/>
          <w:szCs w:val="18"/>
        </w:rPr>
        <w:t xml:space="preserve"> _________________</w:t>
      </w:r>
      <w:bookmarkStart w:id="0" w:name="_GoBack"/>
      <w:bookmarkEnd w:id="0"/>
      <w:r>
        <w:rPr>
          <w:b/>
          <w:sz w:val="18"/>
          <w:szCs w:val="18"/>
        </w:rPr>
        <w:t>_</w:t>
      </w:r>
    </w:p>
    <w:sectPr w:rsidR="00A335D4" w:rsidRPr="005D25B4" w:rsidSect="00A24F19">
      <w:headerReference w:type="default" r:id="rId7"/>
      <w:footerReference w:type="default" r:id="rId8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A335D4" w:rsidRDefault="00A335D4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A335D4" w:rsidRDefault="00A335D4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7924DFB5" w:rsidR="00A335D4" w:rsidRPr="000F76F4" w:rsidRDefault="00A335D4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397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A335D4" w:rsidRPr="000F76F4" w:rsidRDefault="00A335D4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A335D4" w:rsidRDefault="00A335D4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A335D4" w:rsidRDefault="00A335D4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A335D4" w:rsidRDefault="00A335D4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0FAPWnmqYtAAAA"/>
  </w:docVars>
  <w:rsids>
    <w:rsidRoot w:val="003C7C10"/>
    <w:rsid w:val="00005911"/>
    <w:rsid w:val="00006FED"/>
    <w:rsid w:val="0001550C"/>
    <w:rsid w:val="00031DA4"/>
    <w:rsid w:val="0006334B"/>
    <w:rsid w:val="000C1651"/>
    <w:rsid w:val="000E6505"/>
    <w:rsid w:val="000F08A3"/>
    <w:rsid w:val="000F691A"/>
    <w:rsid w:val="000F76F4"/>
    <w:rsid w:val="00112320"/>
    <w:rsid w:val="00114D48"/>
    <w:rsid w:val="0012506C"/>
    <w:rsid w:val="00125BF8"/>
    <w:rsid w:val="00155700"/>
    <w:rsid w:val="00156715"/>
    <w:rsid w:val="00277415"/>
    <w:rsid w:val="00297739"/>
    <w:rsid w:val="002A2A3C"/>
    <w:rsid w:val="00312AAA"/>
    <w:rsid w:val="003B71BC"/>
    <w:rsid w:val="003C7C10"/>
    <w:rsid w:val="003D7FD9"/>
    <w:rsid w:val="003E2C5D"/>
    <w:rsid w:val="003E57F2"/>
    <w:rsid w:val="00410069"/>
    <w:rsid w:val="00440E61"/>
    <w:rsid w:val="00445DC9"/>
    <w:rsid w:val="00465DC8"/>
    <w:rsid w:val="004A1004"/>
    <w:rsid w:val="004A5F25"/>
    <w:rsid w:val="004B3804"/>
    <w:rsid w:val="004D321A"/>
    <w:rsid w:val="004F24CD"/>
    <w:rsid w:val="00515C79"/>
    <w:rsid w:val="00544EE1"/>
    <w:rsid w:val="00561284"/>
    <w:rsid w:val="0057551D"/>
    <w:rsid w:val="005801F3"/>
    <w:rsid w:val="005C41B0"/>
    <w:rsid w:val="005D25B4"/>
    <w:rsid w:val="005F4984"/>
    <w:rsid w:val="005F66F1"/>
    <w:rsid w:val="0061749F"/>
    <w:rsid w:val="00666E45"/>
    <w:rsid w:val="006B2529"/>
    <w:rsid w:val="00700E21"/>
    <w:rsid w:val="00732260"/>
    <w:rsid w:val="007444E5"/>
    <w:rsid w:val="00757AFA"/>
    <w:rsid w:val="00763F6D"/>
    <w:rsid w:val="00801EDC"/>
    <w:rsid w:val="008306B3"/>
    <w:rsid w:val="008D3D94"/>
    <w:rsid w:val="00904375"/>
    <w:rsid w:val="009070C0"/>
    <w:rsid w:val="009542BA"/>
    <w:rsid w:val="009A546E"/>
    <w:rsid w:val="009D65C0"/>
    <w:rsid w:val="00A068D4"/>
    <w:rsid w:val="00A24592"/>
    <w:rsid w:val="00A24F19"/>
    <w:rsid w:val="00A335D4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2732C"/>
    <w:rsid w:val="00C70BFD"/>
    <w:rsid w:val="00CF59FE"/>
    <w:rsid w:val="00D53A90"/>
    <w:rsid w:val="00DC2F8F"/>
    <w:rsid w:val="00E0009D"/>
    <w:rsid w:val="00E31350"/>
    <w:rsid w:val="00E41971"/>
    <w:rsid w:val="00E52044"/>
    <w:rsid w:val="00E63819"/>
    <w:rsid w:val="00EA7DF3"/>
    <w:rsid w:val="00EB261C"/>
    <w:rsid w:val="00EE499E"/>
    <w:rsid w:val="00F34D9A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_rels/header1.xml.rels><?xml version="1.0" encoding="UTF-8" standalone="no"?>
<Relationships xmlns="http://schemas.openxmlformats.org/package/2006/relationships">
<Relationship Id="rId1" Target="media/image1.png" Type="http://schemas.openxmlformats.org/officeDocument/2006/relationships/image"/>
<Relationship Id="rId2" Target="media/image4.png" Type="http://schemas.openxmlformats.org/officeDocument/2006/relationships/image"/>
</Relationships>

</file>

<file path=word/_rels/settings.xml.rels><?xml version="1.0" encoding="UTF-8" standalone="no"?>
<Relationships xmlns="http://schemas.openxmlformats.org/package/2006/relationships">
<Relationship Id="rId1" Target="file:///P:/market/Marketing%20Materials/Templates/Quartz%20informational%20flyer%20Word%20template%20(0220).dotx" TargetMode="External" Type="http://schemas.openxmlformats.org/officeDocument/2006/relationships/attachedTemplat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8</Words>
  <Characters>1131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32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